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BAA8C7" w14:textId="49CB9ABC" w:rsidR="00BF6C6C" w:rsidRPr="00F83459" w:rsidRDefault="00BF6C6C" w:rsidP="00BF6C6C">
      <w:pPr>
        <w:jc w:val="center"/>
        <w:rPr>
          <w:sz w:val="20"/>
          <w:szCs w:val="20"/>
        </w:rPr>
      </w:pPr>
      <w:r w:rsidRPr="00F83459">
        <w:rPr>
          <w:sz w:val="20"/>
          <w:szCs w:val="20"/>
        </w:rPr>
        <w:t>Block Model Template of “What Will It Take to Solve the Student Loan Crisis?”</w:t>
      </w:r>
    </w:p>
    <w:p w14:paraId="5227C1F1" w14:textId="5E6A452A" w:rsidR="00492D45" w:rsidRPr="00F83459" w:rsidRDefault="00492D45" w:rsidP="00BF6C6C">
      <w:pPr>
        <w:jc w:val="center"/>
        <w:rPr>
          <w:sz w:val="20"/>
          <w:szCs w:val="20"/>
        </w:rPr>
      </w:pPr>
    </w:p>
    <w:p w14:paraId="36A7B12F" w14:textId="5A4516CA" w:rsidR="00BF6C6C" w:rsidRPr="00F83459" w:rsidRDefault="00BF6C6C" w:rsidP="00BF6C6C">
      <w:pPr>
        <w:jc w:val="center"/>
        <w:rPr>
          <w:sz w:val="20"/>
          <w:szCs w:val="20"/>
        </w:rPr>
      </w:pPr>
    </w:p>
    <w:p w14:paraId="27881E7F" w14:textId="1F78B0EB" w:rsidR="00BF6C6C" w:rsidRPr="00F83459" w:rsidRDefault="00BF6C6C" w:rsidP="00BF6C6C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F83459">
        <w:rPr>
          <w:sz w:val="20"/>
          <w:szCs w:val="20"/>
        </w:rPr>
        <w:t xml:space="preserve">Introduction </w:t>
      </w:r>
    </w:p>
    <w:p w14:paraId="7AAC835D" w14:textId="37618162" w:rsidR="00BF6C6C" w:rsidRPr="00F83459" w:rsidRDefault="00BF6C6C" w:rsidP="00BF6C6C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F83459">
        <w:rPr>
          <w:sz w:val="20"/>
          <w:szCs w:val="20"/>
        </w:rPr>
        <w:t xml:space="preserve">Describe the situation </w:t>
      </w:r>
    </w:p>
    <w:p w14:paraId="32AD6DEF" w14:textId="26EB440B" w:rsidR="00BF6C6C" w:rsidRPr="00F83459" w:rsidRDefault="00BF6C6C" w:rsidP="00BF6C6C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F83459">
        <w:rPr>
          <w:sz w:val="20"/>
          <w:szCs w:val="20"/>
        </w:rPr>
        <w:t>Other background info on the topic</w:t>
      </w:r>
    </w:p>
    <w:p w14:paraId="2A9E1FC2" w14:textId="4F10992C" w:rsidR="00BF6C6C" w:rsidRPr="00F83459" w:rsidRDefault="00BF6C6C" w:rsidP="00BF6C6C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F83459">
        <w:rPr>
          <w:sz w:val="20"/>
          <w:szCs w:val="20"/>
        </w:rPr>
        <w:t>Other background info on the topic</w:t>
      </w:r>
    </w:p>
    <w:p w14:paraId="4AD1149C" w14:textId="18EF8AE3" w:rsidR="00BF6C6C" w:rsidRPr="00F83459" w:rsidRDefault="00BF6C6C" w:rsidP="00BF6C6C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F83459">
        <w:rPr>
          <w:sz w:val="20"/>
          <w:szCs w:val="20"/>
        </w:rPr>
        <w:t xml:space="preserve">Other background info on the topic </w:t>
      </w:r>
    </w:p>
    <w:p w14:paraId="38AFE688" w14:textId="77777777" w:rsidR="00BF6C6C" w:rsidRPr="00F83459" w:rsidRDefault="00BF6C6C" w:rsidP="00BF6C6C">
      <w:pPr>
        <w:rPr>
          <w:sz w:val="20"/>
          <w:szCs w:val="20"/>
        </w:rPr>
      </w:pPr>
    </w:p>
    <w:p w14:paraId="3633F3AD" w14:textId="40F63488" w:rsidR="00BF6C6C" w:rsidRPr="00F83459" w:rsidRDefault="00BF6C6C" w:rsidP="00BF6C6C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F83459">
        <w:rPr>
          <w:sz w:val="20"/>
          <w:szCs w:val="20"/>
        </w:rPr>
        <w:t>Body of the paper</w:t>
      </w:r>
    </w:p>
    <w:p w14:paraId="404A2278" w14:textId="77777777" w:rsidR="00BF6C6C" w:rsidRPr="00F83459" w:rsidRDefault="00BF6C6C" w:rsidP="00BF6C6C">
      <w:pPr>
        <w:pStyle w:val="ListParagraph"/>
        <w:ind w:left="1080"/>
        <w:rPr>
          <w:sz w:val="20"/>
          <w:szCs w:val="20"/>
        </w:rPr>
      </w:pPr>
    </w:p>
    <w:p w14:paraId="1A0D1A3C" w14:textId="22983964" w:rsidR="00D466CC" w:rsidRPr="00F83459" w:rsidRDefault="00C77BCD" w:rsidP="00D466CC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F83459">
        <w:rPr>
          <w:sz w:val="20"/>
          <w:szCs w:val="20"/>
        </w:rPr>
        <w:t xml:space="preserve">Accumulated student loan debt </w:t>
      </w:r>
    </w:p>
    <w:p w14:paraId="44DE7AE8" w14:textId="03336A1B" w:rsidR="00D466CC" w:rsidRPr="00F83459" w:rsidRDefault="00525E5E" w:rsidP="00D466CC">
      <w:pPr>
        <w:pStyle w:val="ListParagraph"/>
        <w:numPr>
          <w:ilvl w:val="0"/>
          <w:numId w:val="6"/>
        </w:numPr>
        <w:rPr>
          <w:sz w:val="20"/>
          <w:szCs w:val="20"/>
        </w:rPr>
      </w:pPr>
      <w:r w:rsidRPr="00F83459">
        <w:rPr>
          <w:sz w:val="20"/>
          <w:szCs w:val="20"/>
        </w:rPr>
        <w:t xml:space="preserve">Is more than car and credit card debt </w:t>
      </w:r>
    </w:p>
    <w:p w14:paraId="667A2CE7" w14:textId="3E711A94" w:rsidR="00525E5E" w:rsidRPr="00F83459" w:rsidRDefault="00195393" w:rsidP="00D466CC">
      <w:pPr>
        <w:pStyle w:val="ListParagraph"/>
        <w:numPr>
          <w:ilvl w:val="0"/>
          <w:numId w:val="6"/>
        </w:numPr>
        <w:rPr>
          <w:sz w:val="20"/>
          <w:szCs w:val="20"/>
        </w:rPr>
      </w:pPr>
      <w:r w:rsidRPr="00F83459">
        <w:rPr>
          <w:sz w:val="20"/>
          <w:szCs w:val="20"/>
        </w:rPr>
        <w:t xml:space="preserve">Is growing at an accelerated rate </w:t>
      </w:r>
    </w:p>
    <w:p w14:paraId="2B73D3C6" w14:textId="32A9F33E" w:rsidR="00BF6C6C" w:rsidRPr="00F83459" w:rsidRDefault="00D466CC" w:rsidP="00BF6C6C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F83459">
        <w:rPr>
          <w:sz w:val="20"/>
          <w:szCs w:val="20"/>
        </w:rPr>
        <w:t xml:space="preserve">Student mental health problems </w:t>
      </w:r>
    </w:p>
    <w:p w14:paraId="3CE55D81" w14:textId="4ECF41F8" w:rsidR="001D005A" w:rsidRPr="00F83459" w:rsidRDefault="00D826F3" w:rsidP="00D826F3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F83459">
        <w:rPr>
          <w:sz w:val="20"/>
          <w:szCs w:val="20"/>
        </w:rPr>
        <w:t>Regular pressures of being a young adult</w:t>
      </w:r>
    </w:p>
    <w:p w14:paraId="0022A50F" w14:textId="2E95F4B4" w:rsidR="00D826F3" w:rsidRPr="00F83459" w:rsidRDefault="00D826F3" w:rsidP="00D826F3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F83459">
        <w:rPr>
          <w:sz w:val="20"/>
          <w:szCs w:val="20"/>
        </w:rPr>
        <w:t xml:space="preserve">Combination of regular pressures with mounting debt </w:t>
      </w:r>
    </w:p>
    <w:p w14:paraId="49D9726F" w14:textId="0401E31F" w:rsidR="00904BF4" w:rsidRPr="00F83459" w:rsidRDefault="001F36EE" w:rsidP="00904BF4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F83459">
        <w:rPr>
          <w:sz w:val="20"/>
          <w:szCs w:val="20"/>
        </w:rPr>
        <w:t>S</w:t>
      </w:r>
      <w:r w:rsidR="00904BF4" w:rsidRPr="00F83459">
        <w:rPr>
          <w:sz w:val="20"/>
          <w:szCs w:val="20"/>
        </w:rPr>
        <w:t xml:space="preserve">tudent loan crisis </w:t>
      </w:r>
      <w:r w:rsidR="00AA5F4B" w:rsidRPr="00F83459">
        <w:rPr>
          <w:sz w:val="20"/>
          <w:szCs w:val="20"/>
        </w:rPr>
        <w:t>coupled with</w:t>
      </w:r>
      <w:r w:rsidR="0042383A" w:rsidRPr="00F83459">
        <w:rPr>
          <w:sz w:val="20"/>
          <w:szCs w:val="20"/>
        </w:rPr>
        <w:t xml:space="preserve"> </w:t>
      </w:r>
      <w:r w:rsidR="00AA5F4B" w:rsidRPr="00F83459">
        <w:rPr>
          <w:sz w:val="20"/>
          <w:szCs w:val="20"/>
        </w:rPr>
        <w:t>colleges</w:t>
      </w:r>
      <w:r w:rsidR="0042383A" w:rsidRPr="00F83459">
        <w:rPr>
          <w:sz w:val="20"/>
          <w:szCs w:val="20"/>
        </w:rPr>
        <w:t xml:space="preserve"> and federal gov’t regulation changes</w:t>
      </w:r>
    </w:p>
    <w:p w14:paraId="3CD7340E" w14:textId="0CE6863C" w:rsidR="0042383A" w:rsidRPr="00F83459" w:rsidRDefault="005A0C24" w:rsidP="0042383A">
      <w:pPr>
        <w:pStyle w:val="ListParagraph"/>
        <w:numPr>
          <w:ilvl w:val="0"/>
          <w:numId w:val="8"/>
        </w:numPr>
        <w:rPr>
          <w:sz w:val="20"/>
          <w:szCs w:val="20"/>
        </w:rPr>
      </w:pPr>
      <w:r w:rsidRPr="00F83459">
        <w:rPr>
          <w:sz w:val="20"/>
          <w:szCs w:val="20"/>
        </w:rPr>
        <w:t>No simple reforms being done</w:t>
      </w:r>
    </w:p>
    <w:p w14:paraId="02B86F89" w14:textId="4D7C8E2B" w:rsidR="005A0C24" w:rsidRPr="00F83459" w:rsidRDefault="005A0C24" w:rsidP="0042383A">
      <w:pPr>
        <w:pStyle w:val="ListParagraph"/>
        <w:numPr>
          <w:ilvl w:val="0"/>
          <w:numId w:val="8"/>
        </w:numPr>
        <w:rPr>
          <w:sz w:val="20"/>
          <w:szCs w:val="20"/>
        </w:rPr>
      </w:pPr>
      <w:r w:rsidRPr="00F83459">
        <w:rPr>
          <w:sz w:val="20"/>
          <w:szCs w:val="20"/>
        </w:rPr>
        <w:t xml:space="preserve">Meet student short-term needs but do not address long-term </w:t>
      </w:r>
      <w:r w:rsidR="00AA5F4B" w:rsidRPr="00F83459">
        <w:rPr>
          <w:sz w:val="20"/>
          <w:szCs w:val="20"/>
        </w:rPr>
        <w:t xml:space="preserve">debt </w:t>
      </w:r>
    </w:p>
    <w:p w14:paraId="3E66DDA4" w14:textId="6F532441" w:rsidR="00A864E7" w:rsidRPr="00F83459" w:rsidRDefault="00A864E7" w:rsidP="00A864E7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F83459">
        <w:rPr>
          <w:sz w:val="20"/>
          <w:szCs w:val="20"/>
        </w:rPr>
        <w:t xml:space="preserve">Administrative “bloat” </w:t>
      </w:r>
    </w:p>
    <w:p w14:paraId="63A2B737" w14:textId="208DAB38" w:rsidR="00A864E7" w:rsidRPr="00F83459" w:rsidRDefault="001A2932" w:rsidP="00A864E7">
      <w:pPr>
        <w:pStyle w:val="ListParagraph"/>
        <w:numPr>
          <w:ilvl w:val="0"/>
          <w:numId w:val="11"/>
        </w:numPr>
        <w:rPr>
          <w:sz w:val="20"/>
          <w:szCs w:val="20"/>
        </w:rPr>
      </w:pPr>
      <w:r w:rsidRPr="00F83459">
        <w:rPr>
          <w:sz w:val="20"/>
          <w:szCs w:val="20"/>
        </w:rPr>
        <w:t>Too many people to pay to process loans</w:t>
      </w:r>
    </w:p>
    <w:p w14:paraId="75EE4CB2" w14:textId="0C88A9DE" w:rsidR="001A2932" w:rsidRPr="00F83459" w:rsidRDefault="001A2932" w:rsidP="00A864E7">
      <w:pPr>
        <w:pStyle w:val="ListParagraph"/>
        <w:numPr>
          <w:ilvl w:val="0"/>
          <w:numId w:val="11"/>
        </w:numPr>
        <w:rPr>
          <w:sz w:val="20"/>
          <w:szCs w:val="20"/>
        </w:rPr>
      </w:pPr>
      <w:r w:rsidRPr="00F83459">
        <w:rPr>
          <w:sz w:val="20"/>
          <w:szCs w:val="20"/>
        </w:rPr>
        <w:t>Too many duplicate</w:t>
      </w:r>
      <w:r w:rsidR="00CB5CA9" w:rsidRPr="00F83459">
        <w:rPr>
          <w:sz w:val="20"/>
          <w:szCs w:val="20"/>
        </w:rPr>
        <w:t xml:space="preserve"> and expensive</w:t>
      </w:r>
      <w:r w:rsidRPr="00F83459">
        <w:rPr>
          <w:sz w:val="20"/>
          <w:szCs w:val="20"/>
        </w:rPr>
        <w:t xml:space="preserve"> programs </w:t>
      </w:r>
    </w:p>
    <w:p w14:paraId="698C4C31" w14:textId="535BE3D0" w:rsidR="00BF6C6C" w:rsidRPr="00F83459" w:rsidRDefault="00BF6C6C" w:rsidP="00BF6C6C">
      <w:pPr>
        <w:rPr>
          <w:sz w:val="20"/>
          <w:szCs w:val="20"/>
        </w:rPr>
      </w:pPr>
      <w:r w:rsidRPr="00F83459">
        <w:rPr>
          <w:sz w:val="20"/>
          <w:szCs w:val="20"/>
        </w:rPr>
        <w:t>(You can put a transition sentence in here introduction the solution section at the end of this section)</w:t>
      </w:r>
    </w:p>
    <w:p w14:paraId="4DD43565" w14:textId="69622917" w:rsidR="00BF6C6C" w:rsidRPr="00F83459" w:rsidRDefault="00C316F4" w:rsidP="00BF6C6C">
      <w:pPr>
        <w:rPr>
          <w:sz w:val="20"/>
          <w:szCs w:val="20"/>
        </w:rPr>
      </w:pPr>
      <w:r w:rsidRPr="00F83459">
        <w:rPr>
          <w:sz w:val="20"/>
          <w:szCs w:val="20"/>
        </w:rPr>
        <w:t>There are solutions that address…</w:t>
      </w:r>
    </w:p>
    <w:p w14:paraId="6F3887A4" w14:textId="56441B5F" w:rsidR="00BF6C6C" w:rsidRPr="00F83459" w:rsidRDefault="00B7245F" w:rsidP="00BF6C6C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F83459">
        <w:rPr>
          <w:sz w:val="20"/>
          <w:szCs w:val="20"/>
        </w:rPr>
        <w:t>Taxpayer bailout for students</w:t>
      </w:r>
    </w:p>
    <w:p w14:paraId="0DDAE175" w14:textId="00915254" w:rsidR="00B7245F" w:rsidRPr="00F83459" w:rsidRDefault="00730735" w:rsidP="00B7245F">
      <w:pPr>
        <w:pStyle w:val="ListParagraph"/>
        <w:numPr>
          <w:ilvl w:val="0"/>
          <w:numId w:val="9"/>
        </w:numPr>
        <w:rPr>
          <w:sz w:val="20"/>
          <w:szCs w:val="20"/>
        </w:rPr>
      </w:pPr>
      <w:r w:rsidRPr="00F83459">
        <w:rPr>
          <w:sz w:val="20"/>
          <w:szCs w:val="20"/>
        </w:rPr>
        <w:t>$1.6 billion proposal</w:t>
      </w:r>
    </w:p>
    <w:p w14:paraId="6210224D" w14:textId="73733E3A" w:rsidR="00002593" w:rsidRPr="00F83459" w:rsidRDefault="00002593" w:rsidP="00B7245F">
      <w:pPr>
        <w:pStyle w:val="ListParagraph"/>
        <w:numPr>
          <w:ilvl w:val="0"/>
          <w:numId w:val="9"/>
        </w:numPr>
        <w:rPr>
          <w:sz w:val="20"/>
          <w:szCs w:val="20"/>
        </w:rPr>
      </w:pPr>
      <w:r w:rsidRPr="00F83459">
        <w:rPr>
          <w:sz w:val="20"/>
          <w:szCs w:val="20"/>
        </w:rPr>
        <w:t xml:space="preserve">Some feel it is unfair to taxpayers </w:t>
      </w:r>
    </w:p>
    <w:p w14:paraId="7BAC72D0" w14:textId="77777777" w:rsidR="00647BD5" w:rsidRPr="00F83459" w:rsidRDefault="00002593" w:rsidP="00BF6C6C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F83459">
        <w:rPr>
          <w:sz w:val="20"/>
          <w:szCs w:val="20"/>
        </w:rPr>
        <w:t>Student loan remediation</w:t>
      </w:r>
    </w:p>
    <w:p w14:paraId="3E4C0A46" w14:textId="1BC77AF5" w:rsidR="00647BD5" w:rsidRPr="00F83459" w:rsidRDefault="00647BD5" w:rsidP="00647BD5">
      <w:pPr>
        <w:pStyle w:val="ListParagraph"/>
        <w:numPr>
          <w:ilvl w:val="0"/>
          <w:numId w:val="10"/>
        </w:numPr>
        <w:rPr>
          <w:sz w:val="20"/>
          <w:szCs w:val="20"/>
        </w:rPr>
      </w:pPr>
      <w:r w:rsidRPr="00F83459">
        <w:rPr>
          <w:sz w:val="20"/>
          <w:szCs w:val="20"/>
        </w:rPr>
        <w:t>Bipartisan Congressional Commission discussing long-term solutions</w:t>
      </w:r>
    </w:p>
    <w:p w14:paraId="4F83FE2A" w14:textId="11E98B4A" w:rsidR="00BF6C6C" w:rsidRDefault="00002593" w:rsidP="00647BD5">
      <w:pPr>
        <w:pStyle w:val="ListParagraph"/>
        <w:numPr>
          <w:ilvl w:val="0"/>
          <w:numId w:val="10"/>
        </w:numPr>
        <w:rPr>
          <w:sz w:val="20"/>
          <w:szCs w:val="20"/>
        </w:rPr>
      </w:pPr>
      <w:r w:rsidRPr="00F83459">
        <w:rPr>
          <w:sz w:val="20"/>
          <w:szCs w:val="20"/>
        </w:rPr>
        <w:t xml:space="preserve"> </w:t>
      </w:r>
      <w:r w:rsidR="009E656A" w:rsidRPr="00F83459">
        <w:rPr>
          <w:sz w:val="20"/>
          <w:szCs w:val="20"/>
        </w:rPr>
        <w:t xml:space="preserve">Allowing companies to help with student loans </w:t>
      </w:r>
    </w:p>
    <w:p w14:paraId="479159FE" w14:textId="6646BF4D" w:rsidR="004274F1" w:rsidRDefault="004274F1" w:rsidP="004274F1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Technology</w:t>
      </w:r>
    </w:p>
    <w:p w14:paraId="4325C949" w14:textId="00894902" w:rsidR="004274F1" w:rsidRDefault="007309E7" w:rsidP="004274F1">
      <w:pPr>
        <w:pStyle w:val="ListParagraph"/>
        <w:numPr>
          <w:ilvl w:val="0"/>
          <w:numId w:val="13"/>
        </w:numPr>
        <w:rPr>
          <w:sz w:val="20"/>
          <w:szCs w:val="20"/>
        </w:rPr>
      </w:pPr>
      <w:r>
        <w:rPr>
          <w:sz w:val="20"/>
          <w:szCs w:val="20"/>
        </w:rPr>
        <w:t>T</w:t>
      </w:r>
      <w:r w:rsidR="004274F1">
        <w:rPr>
          <w:sz w:val="20"/>
          <w:szCs w:val="20"/>
        </w:rPr>
        <w:t xml:space="preserve">eaching skills </w:t>
      </w:r>
      <w:r>
        <w:rPr>
          <w:sz w:val="20"/>
          <w:szCs w:val="20"/>
        </w:rPr>
        <w:t xml:space="preserve">through professional development </w:t>
      </w:r>
    </w:p>
    <w:p w14:paraId="72EAB870" w14:textId="1E1B5539" w:rsidR="004274F1" w:rsidRPr="004274F1" w:rsidRDefault="004274F1" w:rsidP="004274F1">
      <w:pPr>
        <w:pStyle w:val="ListParagraph"/>
        <w:numPr>
          <w:ilvl w:val="0"/>
          <w:numId w:val="13"/>
        </w:numPr>
        <w:rPr>
          <w:sz w:val="20"/>
          <w:szCs w:val="20"/>
        </w:rPr>
      </w:pPr>
      <w:r>
        <w:rPr>
          <w:sz w:val="20"/>
          <w:szCs w:val="20"/>
        </w:rPr>
        <w:t xml:space="preserve">Learning software </w:t>
      </w:r>
    </w:p>
    <w:p w14:paraId="52613972" w14:textId="093A970B" w:rsidR="00D458D5" w:rsidRPr="00F83459" w:rsidRDefault="00D458D5" w:rsidP="00D458D5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F83459">
        <w:rPr>
          <w:sz w:val="20"/>
          <w:szCs w:val="20"/>
        </w:rPr>
        <w:t>Companies looking for employee competency</w:t>
      </w:r>
    </w:p>
    <w:p w14:paraId="27C14149" w14:textId="3F838E69" w:rsidR="00D458D5" w:rsidRPr="00F83459" w:rsidRDefault="00D458D5" w:rsidP="00D458D5">
      <w:pPr>
        <w:pStyle w:val="ListParagraph"/>
        <w:numPr>
          <w:ilvl w:val="0"/>
          <w:numId w:val="12"/>
        </w:numPr>
        <w:rPr>
          <w:sz w:val="20"/>
          <w:szCs w:val="20"/>
        </w:rPr>
      </w:pPr>
      <w:r w:rsidRPr="00F83459">
        <w:rPr>
          <w:sz w:val="20"/>
          <w:szCs w:val="20"/>
        </w:rPr>
        <w:t>Less focus on degrees and more on</w:t>
      </w:r>
      <w:r w:rsidR="00D2656D" w:rsidRPr="00F83459">
        <w:rPr>
          <w:sz w:val="20"/>
          <w:szCs w:val="20"/>
        </w:rPr>
        <w:t>-the-job training</w:t>
      </w:r>
    </w:p>
    <w:p w14:paraId="34FB15E1" w14:textId="49B664F9" w:rsidR="00D2656D" w:rsidRPr="00F83459" w:rsidRDefault="00346A3C" w:rsidP="00D458D5">
      <w:pPr>
        <w:pStyle w:val="ListParagraph"/>
        <w:numPr>
          <w:ilvl w:val="0"/>
          <w:numId w:val="12"/>
        </w:numPr>
        <w:rPr>
          <w:sz w:val="20"/>
          <w:szCs w:val="20"/>
        </w:rPr>
      </w:pPr>
      <w:r w:rsidRPr="00F83459">
        <w:rPr>
          <w:sz w:val="20"/>
          <w:szCs w:val="20"/>
        </w:rPr>
        <w:t>Apprenticeships</w:t>
      </w:r>
    </w:p>
    <w:p w14:paraId="754C937F" w14:textId="662CA5A4" w:rsidR="00346A3C" w:rsidRPr="00F83459" w:rsidRDefault="00346A3C" w:rsidP="00D458D5">
      <w:pPr>
        <w:pStyle w:val="ListParagraph"/>
        <w:numPr>
          <w:ilvl w:val="0"/>
          <w:numId w:val="12"/>
        </w:numPr>
        <w:rPr>
          <w:sz w:val="20"/>
          <w:szCs w:val="20"/>
        </w:rPr>
      </w:pPr>
      <w:r w:rsidRPr="00F83459">
        <w:rPr>
          <w:sz w:val="20"/>
          <w:szCs w:val="20"/>
        </w:rPr>
        <w:t>Military service to develop skills</w:t>
      </w:r>
    </w:p>
    <w:p w14:paraId="6E40AD8B" w14:textId="17B2E1F9" w:rsidR="00346A3C" w:rsidRPr="00F83459" w:rsidRDefault="00F83459" w:rsidP="00D458D5">
      <w:pPr>
        <w:pStyle w:val="ListParagraph"/>
        <w:numPr>
          <w:ilvl w:val="0"/>
          <w:numId w:val="12"/>
        </w:numPr>
        <w:rPr>
          <w:sz w:val="20"/>
          <w:szCs w:val="20"/>
        </w:rPr>
      </w:pPr>
      <w:r w:rsidRPr="00F83459">
        <w:rPr>
          <w:sz w:val="20"/>
          <w:szCs w:val="20"/>
        </w:rPr>
        <w:t xml:space="preserve">Employer internet classes </w:t>
      </w:r>
    </w:p>
    <w:p w14:paraId="7BEEA8A6" w14:textId="77777777" w:rsidR="00BF6C6C" w:rsidRPr="00F83459" w:rsidRDefault="00BF6C6C" w:rsidP="00BF6C6C">
      <w:pPr>
        <w:rPr>
          <w:sz w:val="20"/>
          <w:szCs w:val="20"/>
        </w:rPr>
      </w:pPr>
    </w:p>
    <w:p w14:paraId="474B1E78" w14:textId="3AD75B48" w:rsidR="00BF6C6C" w:rsidRPr="00F83459" w:rsidRDefault="00BF6C6C" w:rsidP="00BF6C6C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F83459">
        <w:rPr>
          <w:sz w:val="20"/>
          <w:szCs w:val="20"/>
        </w:rPr>
        <w:t xml:space="preserve">Conclusion </w:t>
      </w:r>
      <w:r w:rsidR="00CB5CA9" w:rsidRPr="00F83459">
        <w:rPr>
          <w:sz w:val="20"/>
          <w:szCs w:val="20"/>
        </w:rPr>
        <w:t>(do not use the transition “in conclusion!!!”)</w:t>
      </w:r>
    </w:p>
    <w:p w14:paraId="78420037" w14:textId="4D870147" w:rsidR="00BF6C6C" w:rsidRPr="00F83459" w:rsidRDefault="00BF6C6C" w:rsidP="00BF6C6C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F83459">
        <w:rPr>
          <w:sz w:val="20"/>
          <w:szCs w:val="20"/>
        </w:rPr>
        <w:t>Evaluation of problem</w:t>
      </w:r>
      <w:r w:rsidR="00F83459">
        <w:rPr>
          <w:sz w:val="20"/>
          <w:szCs w:val="20"/>
        </w:rPr>
        <w:t>s</w:t>
      </w:r>
      <w:r w:rsidRPr="00F83459">
        <w:rPr>
          <w:sz w:val="20"/>
          <w:szCs w:val="20"/>
        </w:rPr>
        <w:t xml:space="preserve"> and its solution</w:t>
      </w:r>
      <w:r w:rsidR="00F83459">
        <w:rPr>
          <w:sz w:val="20"/>
          <w:szCs w:val="20"/>
        </w:rPr>
        <w:t xml:space="preserve">s  OR </w:t>
      </w:r>
      <w:r w:rsidRPr="00F83459">
        <w:rPr>
          <w:sz w:val="20"/>
          <w:szCs w:val="20"/>
        </w:rPr>
        <w:t xml:space="preserve"> </w:t>
      </w:r>
    </w:p>
    <w:p w14:paraId="293EA5C7" w14:textId="4BC4208E" w:rsidR="00BF6C6C" w:rsidRPr="00F83459" w:rsidRDefault="00BF6C6C" w:rsidP="00BF6C6C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F83459">
        <w:rPr>
          <w:sz w:val="20"/>
          <w:szCs w:val="20"/>
        </w:rPr>
        <w:t xml:space="preserve">Personal perspective </w:t>
      </w:r>
    </w:p>
    <w:sectPr w:rsidR="00BF6C6C" w:rsidRPr="00F834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72343"/>
    <w:multiLevelType w:val="hybridMultilevel"/>
    <w:tmpl w:val="0DF6F5EA"/>
    <w:lvl w:ilvl="0" w:tplc="330CA85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5117F96"/>
    <w:multiLevelType w:val="hybridMultilevel"/>
    <w:tmpl w:val="4DAEA60A"/>
    <w:lvl w:ilvl="0" w:tplc="66621E7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BE453C8"/>
    <w:multiLevelType w:val="hybridMultilevel"/>
    <w:tmpl w:val="74EE32F6"/>
    <w:lvl w:ilvl="0" w:tplc="F7C017E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05D66D9"/>
    <w:multiLevelType w:val="hybridMultilevel"/>
    <w:tmpl w:val="01AEC278"/>
    <w:lvl w:ilvl="0" w:tplc="1772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477825"/>
    <w:multiLevelType w:val="hybridMultilevel"/>
    <w:tmpl w:val="101A3786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1217366"/>
    <w:multiLevelType w:val="hybridMultilevel"/>
    <w:tmpl w:val="6DA268BC"/>
    <w:lvl w:ilvl="0" w:tplc="0EECFA2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F457DFF"/>
    <w:multiLevelType w:val="hybridMultilevel"/>
    <w:tmpl w:val="14AA0738"/>
    <w:lvl w:ilvl="0" w:tplc="00900F2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07518B6"/>
    <w:multiLevelType w:val="hybridMultilevel"/>
    <w:tmpl w:val="7700B3BE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D4E6E0B"/>
    <w:multiLevelType w:val="hybridMultilevel"/>
    <w:tmpl w:val="5B728A38"/>
    <w:lvl w:ilvl="0" w:tplc="9EC6A83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0FB05E0"/>
    <w:multiLevelType w:val="hybridMultilevel"/>
    <w:tmpl w:val="58A6391E"/>
    <w:lvl w:ilvl="0" w:tplc="DF60EF5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C9A4CCD"/>
    <w:multiLevelType w:val="hybridMultilevel"/>
    <w:tmpl w:val="D4F8DBB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41A0701"/>
    <w:multiLevelType w:val="hybridMultilevel"/>
    <w:tmpl w:val="578ACB10"/>
    <w:lvl w:ilvl="0" w:tplc="25741EF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9D54017"/>
    <w:multiLevelType w:val="hybridMultilevel"/>
    <w:tmpl w:val="3F9A7030"/>
    <w:lvl w:ilvl="0" w:tplc="FD88E15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10"/>
  </w:num>
  <w:num w:numId="3">
    <w:abstractNumId w:val="4"/>
  </w:num>
  <w:num w:numId="4">
    <w:abstractNumId w:val="7"/>
  </w:num>
  <w:num w:numId="5">
    <w:abstractNumId w:val="11"/>
  </w:num>
  <w:num w:numId="6">
    <w:abstractNumId w:val="5"/>
  </w:num>
  <w:num w:numId="7">
    <w:abstractNumId w:val="6"/>
  </w:num>
  <w:num w:numId="8">
    <w:abstractNumId w:val="1"/>
  </w:num>
  <w:num w:numId="9">
    <w:abstractNumId w:val="12"/>
  </w:num>
  <w:num w:numId="10">
    <w:abstractNumId w:val="0"/>
  </w:num>
  <w:num w:numId="11">
    <w:abstractNumId w:val="9"/>
  </w:num>
  <w:num w:numId="12">
    <w:abstractNumId w:val="8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A0ITE0tDS3NLQyNTMyUdpeDU4uLM/DyQAqNaAO+Zo3ksAAAA"/>
  </w:docVars>
  <w:rsids>
    <w:rsidRoot w:val="00BF6C6C"/>
    <w:rsid w:val="00002593"/>
    <w:rsid w:val="00195393"/>
    <w:rsid w:val="001A2932"/>
    <w:rsid w:val="001D005A"/>
    <w:rsid w:val="001F36EE"/>
    <w:rsid w:val="00346A3C"/>
    <w:rsid w:val="0042383A"/>
    <w:rsid w:val="004274F1"/>
    <w:rsid w:val="00492D45"/>
    <w:rsid w:val="00525E5E"/>
    <w:rsid w:val="005A0C24"/>
    <w:rsid w:val="00647BD5"/>
    <w:rsid w:val="00730735"/>
    <w:rsid w:val="007309E7"/>
    <w:rsid w:val="00904BF4"/>
    <w:rsid w:val="009E656A"/>
    <w:rsid w:val="00A864E7"/>
    <w:rsid w:val="00AA5132"/>
    <w:rsid w:val="00AA5F4B"/>
    <w:rsid w:val="00B7245F"/>
    <w:rsid w:val="00BF6C6C"/>
    <w:rsid w:val="00C316F4"/>
    <w:rsid w:val="00C77BCD"/>
    <w:rsid w:val="00CB5CA9"/>
    <w:rsid w:val="00D2656D"/>
    <w:rsid w:val="00D458D5"/>
    <w:rsid w:val="00D466CC"/>
    <w:rsid w:val="00D826F3"/>
    <w:rsid w:val="00F83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40069F"/>
  <w15:chartTrackingRefBased/>
  <w15:docId w15:val="{DCEF927D-520A-4F25-A379-F327D7658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6C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4</Words>
  <Characters>1278</Characters>
  <Application>Microsoft Office Word</Application>
  <DocSecurity>0</DocSecurity>
  <Lines>10</Lines>
  <Paragraphs>2</Paragraphs>
  <ScaleCrop>false</ScaleCrop>
  <Company/>
  <LinksUpToDate>false</LinksUpToDate>
  <CharactersWithSpaces>1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e Cullin</dc:creator>
  <cp:keywords/>
  <dc:description/>
  <cp:lastModifiedBy>Nora Hussin</cp:lastModifiedBy>
  <cp:revision>2</cp:revision>
  <dcterms:created xsi:type="dcterms:W3CDTF">2021-04-12T01:33:00Z</dcterms:created>
  <dcterms:modified xsi:type="dcterms:W3CDTF">2021-04-12T01:33:00Z</dcterms:modified>
</cp:coreProperties>
</file>